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1D8D1" w14:textId="3F8628C4" w:rsidR="001238DE" w:rsidRDefault="001238D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</w:p>
    <w:p w14:paraId="49644611" w14:textId="6067C7E6" w:rsidR="00693FC1" w:rsidRDefault="00C31BE8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Zestawienie</w:t>
      </w:r>
      <w:r w:rsidR="0061541E">
        <w:rPr>
          <w:rStyle w:val="Odwoanieprzypisudolnego"/>
          <w:rFonts w:ascii="Lato Light" w:hAnsi="Lato Light"/>
          <w:b/>
          <w:sz w:val="22"/>
          <w:szCs w:val="22"/>
        </w:rPr>
        <w:footnoteReference w:id="1"/>
      </w:r>
      <w:r>
        <w:rPr>
          <w:rFonts w:ascii="Lato Light" w:hAnsi="Lato Light"/>
          <w:b/>
          <w:sz w:val="22"/>
          <w:szCs w:val="22"/>
        </w:rPr>
        <w:t xml:space="preserve"> </w:t>
      </w:r>
      <w:r w:rsidRPr="00C31BE8">
        <w:rPr>
          <w:rFonts w:ascii="Lato Light" w:hAnsi="Lato Light"/>
          <w:b/>
          <w:sz w:val="22"/>
          <w:szCs w:val="22"/>
        </w:rPr>
        <w:t xml:space="preserve">uczestników </w:t>
      </w:r>
      <w:r w:rsidR="0028699C">
        <w:rPr>
          <w:rFonts w:ascii="Lato Light" w:hAnsi="Lato Light"/>
          <w:b/>
          <w:sz w:val="22"/>
          <w:szCs w:val="22"/>
        </w:rPr>
        <w:t>k</w:t>
      </w:r>
      <w:r w:rsidRPr="00C31BE8">
        <w:rPr>
          <w:rFonts w:ascii="Lato Light" w:hAnsi="Lato Light"/>
          <w:b/>
          <w:sz w:val="22"/>
          <w:szCs w:val="22"/>
        </w:rPr>
        <w:t xml:space="preserve">ursu </w:t>
      </w:r>
      <w:r w:rsidR="0061541E">
        <w:rPr>
          <w:rFonts w:ascii="Lato Light" w:hAnsi="Lato Light"/>
          <w:b/>
          <w:sz w:val="22"/>
          <w:szCs w:val="22"/>
        </w:rPr>
        <w:t>zrealizowanego w dniach …. 202</w:t>
      </w:r>
      <w:r w:rsidR="00004C6F">
        <w:rPr>
          <w:rFonts w:ascii="Lato Light" w:hAnsi="Lato Light"/>
          <w:b/>
          <w:sz w:val="22"/>
          <w:szCs w:val="22"/>
        </w:rPr>
        <w:t>4</w:t>
      </w:r>
      <w:r w:rsidR="00190675">
        <w:rPr>
          <w:rFonts w:ascii="Lato Light" w:hAnsi="Lato Light"/>
          <w:b/>
          <w:sz w:val="22"/>
          <w:szCs w:val="22"/>
        </w:rPr>
        <w:t xml:space="preserve"> - …… 202</w:t>
      </w:r>
      <w:r w:rsidR="00004C6F">
        <w:rPr>
          <w:rFonts w:ascii="Lato Light" w:hAnsi="Lato Light"/>
          <w:b/>
          <w:sz w:val="22"/>
          <w:szCs w:val="22"/>
        </w:rPr>
        <w:t>5</w:t>
      </w:r>
      <w:r w:rsidR="0061541E">
        <w:rPr>
          <w:rFonts w:ascii="Lato Light" w:hAnsi="Lato Light"/>
          <w:b/>
          <w:sz w:val="22"/>
          <w:szCs w:val="22"/>
        </w:rPr>
        <w:t xml:space="preserve"> r. w oparciu o umowę nr …. z dnia … </w:t>
      </w:r>
    </w:p>
    <w:p w14:paraId="34C6182F" w14:textId="77777777" w:rsidR="00BC5003" w:rsidRDefault="00BC5003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9"/>
        <w:gridCol w:w="1894"/>
        <w:gridCol w:w="2125"/>
        <w:gridCol w:w="2010"/>
        <w:gridCol w:w="2434"/>
        <w:gridCol w:w="2416"/>
        <w:gridCol w:w="2446"/>
      </w:tblGrid>
      <w:tr w:rsidR="00377E5F" w14:paraId="08164231" w14:textId="77777777" w:rsidTr="00377E5F">
        <w:tc>
          <w:tcPr>
            <w:tcW w:w="669" w:type="dxa"/>
          </w:tcPr>
          <w:p w14:paraId="6392C7D1" w14:textId="2C5F81E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L.p.</w:t>
            </w:r>
          </w:p>
        </w:tc>
        <w:tc>
          <w:tcPr>
            <w:tcW w:w="1894" w:type="dxa"/>
          </w:tcPr>
          <w:p w14:paraId="55A4F382" w14:textId="7360822D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Numer wniosku </w:t>
            </w:r>
            <w:r w:rsidR="00DA4A71">
              <w:rPr>
                <w:rFonts w:ascii="Lato Light" w:hAnsi="Lato Light"/>
                <w:b/>
                <w:sz w:val="22"/>
                <w:szCs w:val="22"/>
              </w:rPr>
              <w:t>uczestnika kursu</w:t>
            </w:r>
          </w:p>
        </w:tc>
        <w:tc>
          <w:tcPr>
            <w:tcW w:w="2125" w:type="dxa"/>
          </w:tcPr>
          <w:p w14:paraId="380CC56D" w14:textId="59560FB2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Imię i nazwisko uczestnika kursu</w:t>
            </w:r>
          </w:p>
        </w:tc>
        <w:tc>
          <w:tcPr>
            <w:tcW w:w="2010" w:type="dxa"/>
          </w:tcPr>
          <w:p w14:paraId="7EE14BA4" w14:textId="7FE2ABE7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Profil</w:t>
            </w:r>
          </w:p>
        </w:tc>
        <w:tc>
          <w:tcPr>
            <w:tcW w:w="2434" w:type="dxa"/>
          </w:tcPr>
          <w:p w14:paraId="32FC5C22" w14:textId="51EA1BEA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bywatelstwo</w:t>
            </w:r>
          </w:p>
        </w:tc>
        <w:tc>
          <w:tcPr>
            <w:tcW w:w="2416" w:type="dxa"/>
          </w:tcPr>
          <w:p w14:paraId="4E9A7E81" w14:textId="17409BD5" w:rsidR="00377E5F" w:rsidRDefault="00377E5F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E-mail</w:t>
            </w:r>
          </w:p>
        </w:tc>
        <w:tc>
          <w:tcPr>
            <w:tcW w:w="2446" w:type="dxa"/>
          </w:tcPr>
          <w:p w14:paraId="346E5742" w14:textId="6551E523" w:rsidR="00377E5F" w:rsidRDefault="00377E5F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Frekwencja udziału uczestnika w zajęciach na kursie (na wszystkich zajęciach) wyrażona w %</w:t>
            </w:r>
          </w:p>
        </w:tc>
      </w:tr>
      <w:tr w:rsidR="00377E5F" w14:paraId="0130D70B" w14:textId="77777777" w:rsidTr="00377E5F">
        <w:tc>
          <w:tcPr>
            <w:tcW w:w="669" w:type="dxa"/>
          </w:tcPr>
          <w:p w14:paraId="0F8FAE8C" w14:textId="3213AC0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16CE98E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58F602A7" w14:textId="341EA5E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73451BA4" w14:textId="77777777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172AC8C0" w14:textId="241FCE96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081E8B1D" w14:textId="77777777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03CA273" w14:textId="17F40989" w:rsidR="00377E5F" w:rsidRDefault="00377E5F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60145BF2" w14:textId="77777777" w:rsidTr="00377E5F">
        <w:tc>
          <w:tcPr>
            <w:tcW w:w="669" w:type="dxa"/>
          </w:tcPr>
          <w:p w14:paraId="1433001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62C39A7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9B67C7D" w14:textId="0ECCD2E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37E57831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21ABA51A" w14:textId="3D4269E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A58BB7D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4C8A2A5" w14:textId="16CB8FCF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7CA52D28" w14:textId="77777777" w:rsidTr="00377E5F">
        <w:tc>
          <w:tcPr>
            <w:tcW w:w="669" w:type="dxa"/>
          </w:tcPr>
          <w:p w14:paraId="0A7F2F1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0931297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818421D" w14:textId="050AC4E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465C008D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2F4DBB81" w14:textId="7940CF4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574E57A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773D103F" w14:textId="591D623B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4541A56A" w14:textId="77777777" w:rsidTr="00377E5F">
        <w:tc>
          <w:tcPr>
            <w:tcW w:w="669" w:type="dxa"/>
          </w:tcPr>
          <w:p w14:paraId="6F97464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D21B6BA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67C24380" w14:textId="3E116A24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2B83AAE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472B266D" w14:textId="528DF88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A7C94C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B346CE1" w14:textId="7384D8C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2080D9C0" w14:textId="77777777" w:rsidTr="00377E5F">
        <w:tc>
          <w:tcPr>
            <w:tcW w:w="669" w:type="dxa"/>
          </w:tcPr>
          <w:p w14:paraId="5BD6614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1AF434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273BDC3" w14:textId="516BDAA1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D24FC05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6104F352" w14:textId="753F6C2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8F97C7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1245F2D0" w14:textId="28651593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56B71126" w14:textId="77777777" w:rsidTr="00377E5F">
        <w:tc>
          <w:tcPr>
            <w:tcW w:w="669" w:type="dxa"/>
          </w:tcPr>
          <w:p w14:paraId="5A069CE3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32EEF15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A2E5978" w14:textId="2BB3FC9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267DFFB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539987EE" w14:textId="2EE51C5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0DF7BBFA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2078D604" w14:textId="26290028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5C0FD0A1" w14:textId="77777777" w:rsidTr="00377E5F">
        <w:tc>
          <w:tcPr>
            <w:tcW w:w="669" w:type="dxa"/>
          </w:tcPr>
          <w:p w14:paraId="643346B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2BEEBA31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819B366" w14:textId="13AE974A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6935EBE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65F63E17" w14:textId="4AC8DB56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FCDCDE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4326314" w14:textId="73F3173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3AB7B234" w14:textId="77777777" w:rsidTr="00377E5F">
        <w:tc>
          <w:tcPr>
            <w:tcW w:w="669" w:type="dxa"/>
          </w:tcPr>
          <w:p w14:paraId="1360E6EF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70644BB6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07882530" w14:textId="0069A825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3DCEC923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78C34A0E" w14:textId="2EA6531A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301142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6AF100C7" w14:textId="2560F0C2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0827F50D" w14:textId="77777777" w:rsidTr="00377E5F">
        <w:tc>
          <w:tcPr>
            <w:tcW w:w="669" w:type="dxa"/>
          </w:tcPr>
          <w:p w14:paraId="4D9E45FC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2EDB41C7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4BEFABFD" w14:textId="52B96EC4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1987D94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765C69B2" w14:textId="123F17FC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482FCB52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2AD3531B" w14:textId="42B22B31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77E5F" w14:paraId="3D605C9F" w14:textId="77777777" w:rsidTr="00377E5F">
        <w:tc>
          <w:tcPr>
            <w:tcW w:w="669" w:type="dxa"/>
          </w:tcPr>
          <w:p w14:paraId="1E0CCB29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1894" w:type="dxa"/>
          </w:tcPr>
          <w:p w14:paraId="72A0042C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125" w:type="dxa"/>
          </w:tcPr>
          <w:p w14:paraId="6BDAA4C8" w14:textId="2C772A5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010" w:type="dxa"/>
          </w:tcPr>
          <w:p w14:paraId="40AF00FB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34" w:type="dxa"/>
          </w:tcPr>
          <w:p w14:paraId="590B1C39" w14:textId="0BA7D54F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6" w:type="dxa"/>
          </w:tcPr>
          <w:p w14:paraId="193D1368" w14:textId="77777777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46" w:type="dxa"/>
          </w:tcPr>
          <w:p w14:paraId="4C5393F8" w14:textId="6C97DE6E" w:rsidR="00377E5F" w:rsidRDefault="00377E5F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65288062" w14:textId="6FE00185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7FA733EA" w14:textId="5CDA5056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3E48C91C" w14:textId="39803070" w:rsidR="00863284" w:rsidRDefault="00863284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</w:t>
      </w:r>
      <w:r w:rsidR="0061541E">
        <w:rPr>
          <w:rFonts w:ascii="Lato Light" w:hAnsi="Lato Light"/>
          <w:sz w:val="22"/>
          <w:szCs w:val="22"/>
        </w:rPr>
        <w:t>……………………………………………………..</w:t>
      </w:r>
    </w:p>
    <w:p w14:paraId="6E34AAAD" w14:textId="59B1142D" w:rsidR="00863284" w:rsidRPr="00285016" w:rsidRDefault="00863284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 xml:space="preserve">Podpis osoby </w:t>
      </w:r>
      <w:r w:rsidR="0061541E" w:rsidRPr="00285016">
        <w:rPr>
          <w:rFonts w:ascii="Lato Light" w:hAnsi="Lato Light"/>
          <w:i/>
          <w:sz w:val="22"/>
          <w:szCs w:val="22"/>
        </w:rPr>
        <w:t xml:space="preserve">uprawnionej do reprezentacji Beneficjenta </w:t>
      </w:r>
    </w:p>
    <w:p w14:paraId="795FE686" w14:textId="1BC5449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</w:p>
    <w:p w14:paraId="79E55AAD" w14:textId="01BB5162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0A2DCD62" w14:textId="2ABF875E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Pieczęć lub nazwa Beneficjenta</w:t>
      </w:r>
    </w:p>
    <w:p w14:paraId="10B8DC45" w14:textId="202E5769" w:rsidR="0061541E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2CDC14F6" w14:textId="707D9C1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1DDA58A1" w14:textId="7E4318F9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Data sporządzenia zestawienia</w:t>
      </w:r>
    </w:p>
    <w:p w14:paraId="6F21F8EC" w14:textId="77777777" w:rsidR="0061541E" w:rsidRPr="009D357B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61541E" w:rsidRPr="009D357B" w:rsidSect="006D33EB">
      <w:headerReference w:type="default" r:id="rId11"/>
      <w:footerReference w:type="default" r:id="rId12"/>
      <w:headerReference w:type="first" r:id="rId13"/>
      <w:pgSz w:w="16840" w:h="11900" w:orient="landscape"/>
      <w:pgMar w:top="1560" w:right="1418" w:bottom="851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86FF3" w14:textId="77777777" w:rsidR="00D25839" w:rsidRDefault="00D25839" w:rsidP="00645E2B">
      <w:r>
        <w:separator/>
      </w:r>
    </w:p>
    <w:p w14:paraId="5AAB91B8" w14:textId="77777777" w:rsidR="00D25839" w:rsidRDefault="00D25839"/>
  </w:endnote>
  <w:endnote w:type="continuationSeparator" w:id="0">
    <w:p w14:paraId="06B3914E" w14:textId="77777777" w:rsidR="00D25839" w:rsidRDefault="00D25839" w:rsidP="00645E2B">
      <w:r>
        <w:continuationSeparator/>
      </w:r>
    </w:p>
    <w:p w14:paraId="31DA1097" w14:textId="77777777" w:rsidR="00D25839" w:rsidRDefault="00D258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284CCE52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D25839">
              <w:rPr>
                <w:rFonts w:ascii="Lato Light" w:hAnsi="Lato Light"/>
                <w:bCs/>
                <w:noProof/>
                <w:sz w:val="22"/>
              </w:rPr>
              <w:t>1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4F501" w14:textId="77777777" w:rsidR="00D25839" w:rsidRDefault="00D25839" w:rsidP="00645E2B">
      <w:r>
        <w:separator/>
      </w:r>
    </w:p>
    <w:p w14:paraId="3D68162F" w14:textId="77777777" w:rsidR="00D25839" w:rsidRDefault="00D25839"/>
  </w:footnote>
  <w:footnote w:type="continuationSeparator" w:id="0">
    <w:p w14:paraId="5C30B416" w14:textId="77777777" w:rsidR="00D25839" w:rsidRDefault="00D25839" w:rsidP="00645E2B">
      <w:r>
        <w:continuationSeparator/>
      </w:r>
    </w:p>
    <w:p w14:paraId="53799A64" w14:textId="77777777" w:rsidR="00D25839" w:rsidRDefault="00D25839"/>
  </w:footnote>
  <w:footnote w:id="1">
    <w:p w14:paraId="348D59DD" w14:textId="203A0C84" w:rsidR="0061541E" w:rsidRPr="0061541E" w:rsidRDefault="0061541E">
      <w:pPr>
        <w:pStyle w:val="Tekstprzypisudolnego"/>
        <w:rPr>
          <w:rFonts w:ascii="Lato Light" w:hAnsi="Lato Light"/>
        </w:rPr>
      </w:pPr>
      <w:r w:rsidRPr="0061541E">
        <w:rPr>
          <w:rStyle w:val="Odwoanieprzypisudolnego"/>
          <w:rFonts w:ascii="Lato Light" w:hAnsi="Lato Light"/>
        </w:rPr>
        <w:footnoteRef/>
      </w:r>
      <w:r w:rsidRPr="0061541E">
        <w:rPr>
          <w:rFonts w:ascii="Lato Light" w:hAnsi="Lato Light"/>
        </w:rPr>
        <w:t xml:space="preserve"> Wzór poglądowy. Docelowe zestawienie powinno być sporządzone w arkuszu kalkulacyjnym (preferowany – MS Exce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03B59" w14:textId="701F361F" w:rsidR="00C9445F" w:rsidRPr="003166EA" w:rsidRDefault="00C9445F" w:rsidP="003166EA">
    <w:pPr>
      <w:pStyle w:val="Nagwek"/>
      <w:tabs>
        <w:tab w:val="clear" w:pos="4536"/>
        <w:tab w:val="clear" w:pos="9072"/>
        <w:tab w:val="left" w:pos="4230"/>
      </w:tabs>
      <w:jc w:val="right"/>
      <w:rPr>
        <w:rFonts w:ascii="Lato Light" w:hAnsi="Lato Light"/>
        <w:b/>
        <w:sz w:val="22"/>
        <w:szCs w:val="22"/>
      </w:rPr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61312" behindDoc="0" locked="0" layoutInCell="1" allowOverlap="1" wp14:anchorId="7C1615F5" wp14:editId="298DE034">
          <wp:simplePos x="0" y="0"/>
          <wp:positionH relativeFrom="margin">
            <wp:align>left</wp:align>
          </wp:positionH>
          <wp:positionV relativeFrom="page">
            <wp:posOffset>190832</wp:posOffset>
          </wp:positionV>
          <wp:extent cx="1810800" cy="900000"/>
          <wp:effectExtent l="0" t="0" r="0" b="0"/>
          <wp:wrapNone/>
          <wp:docPr id="11" name="Obraz 1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68BC">
      <w:tab/>
    </w:r>
    <w:r w:rsidR="00D968BC" w:rsidRPr="003166EA">
      <w:rPr>
        <w:rFonts w:ascii="Lato Light" w:hAnsi="Lato Light"/>
        <w:b/>
        <w:sz w:val="22"/>
        <w:szCs w:val="22"/>
      </w:rPr>
      <w:t xml:space="preserve">Załącznik nr </w:t>
    </w:r>
    <w:r w:rsidR="00AC4631">
      <w:rPr>
        <w:rFonts w:ascii="Lato Light" w:hAnsi="Lato Light"/>
        <w:b/>
        <w:sz w:val="22"/>
        <w:szCs w:val="22"/>
      </w:rPr>
      <w:t>4</w:t>
    </w:r>
    <w:r w:rsidR="00B6211F">
      <w:rPr>
        <w:rFonts w:ascii="Lato Light" w:hAnsi="Lato Light"/>
        <w:b/>
        <w:sz w:val="22"/>
        <w:szCs w:val="22"/>
      </w:rPr>
      <w:t xml:space="preserve"> do Ogłoszenia</w:t>
    </w:r>
    <w:r w:rsidR="00D968BC" w:rsidRPr="003166EA">
      <w:rPr>
        <w:rFonts w:ascii="Lato Light" w:hAnsi="Lato Light"/>
        <w:b/>
        <w:sz w:val="22"/>
        <w:szCs w:val="22"/>
      </w:rPr>
      <w:t xml:space="preserve"> </w:t>
    </w:r>
    <w:r w:rsidR="003166EA">
      <w:rPr>
        <w:rFonts w:ascii="Lato Light" w:hAnsi="Lato Light"/>
        <w:b/>
        <w:sz w:val="22"/>
        <w:szCs w:val="22"/>
      </w:rPr>
      <w:t xml:space="preserve">– </w:t>
    </w:r>
    <w:r w:rsidR="00BE7294" w:rsidRPr="00B6211F">
      <w:rPr>
        <w:rFonts w:ascii="Lato Light" w:hAnsi="Lato Light"/>
        <w:b/>
        <w:i/>
        <w:sz w:val="22"/>
        <w:szCs w:val="22"/>
      </w:rPr>
      <w:t>Wzór z</w:t>
    </w:r>
    <w:r w:rsidR="003166EA" w:rsidRPr="00B6211F">
      <w:rPr>
        <w:rFonts w:ascii="Lato Light" w:hAnsi="Lato Light"/>
        <w:b/>
        <w:i/>
        <w:sz w:val="22"/>
        <w:szCs w:val="22"/>
      </w:rPr>
      <w:t>estawieni</w:t>
    </w:r>
    <w:r w:rsidR="00BE7294" w:rsidRPr="00B6211F">
      <w:rPr>
        <w:rFonts w:ascii="Lato Light" w:hAnsi="Lato Light"/>
        <w:b/>
        <w:i/>
        <w:sz w:val="22"/>
        <w:szCs w:val="22"/>
      </w:rPr>
      <w:t>a</w:t>
    </w:r>
    <w:r w:rsidR="003166EA" w:rsidRPr="00B6211F">
      <w:rPr>
        <w:rFonts w:ascii="Lato Light" w:hAnsi="Lato Light"/>
        <w:b/>
        <w:i/>
        <w:sz w:val="22"/>
        <w:szCs w:val="22"/>
      </w:rPr>
      <w:t xml:space="preserve"> uczestników </w:t>
    </w:r>
    <w:r w:rsidR="0028699C">
      <w:rPr>
        <w:rFonts w:ascii="Lato Light" w:hAnsi="Lato Light"/>
        <w:b/>
        <w:i/>
        <w:sz w:val="22"/>
        <w:szCs w:val="22"/>
      </w:rPr>
      <w:t>k</w:t>
    </w:r>
    <w:r w:rsidR="003166EA" w:rsidRPr="00B6211F">
      <w:rPr>
        <w:rFonts w:ascii="Lato Light" w:hAnsi="Lato Light"/>
        <w:b/>
        <w:i/>
        <w:sz w:val="22"/>
        <w:szCs w:val="22"/>
      </w:rPr>
      <w:t>urs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12" name="Obraz 12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4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11"/>
  </w:num>
  <w:num w:numId="4">
    <w:abstractNumId w:val="31"/>
  </w:num>
  <w:num w:numId="5">
    <w:abstractNumId w:val="13"/>
  </w:num>
  <w:num w:numId="6">
    <w:abstractNumId w:val="52"/>
  </w:num>
  <w:num w:numId="7">
    <w:abstractNumId w:val="38"/>
  </w:num>
  <w:num w:numId="8">
    <w:abstractNumId w:val="24"/>
  </w:num>
  <w:num w:numId="9">
    <w:abstractNumId w:val="47"/>
  </w:num>
  <w:num w:numId="10">
    <w:abstractNumId w:val="9"/>
  </w:num>
  <w:num w:numId="11">
    <w:abstractNumId w:val="41"/>
  </w:num>
  <w:num w:numId="12">
    <w:abstractNumId w:val="48"/>
  </w:num>
  <w:num w:numId="13">
    <w:abstractNumId w:val="50"/>
  </w:num>
  <w:num w:numId="14">
    <w:abstractNumId w:val="8"/>
  </w:num>
  <w:num w:numId="15">
    <w:abstractNumId w:val="16"/>
  </w:num>
  <w:num w:numId="16">
    <w:abstractNumId w:val="12"/>
  </w:num>
  <w:num w:numId="17">
    <w:abstractNumId w:val="44"/>
  </w:num>
  <w:num w:numId="18">
    <w:abstractNumId w:val="37"/>
  </w:num>
  <w:num w:numId="19">
    <w:abstractNumId w:val="25"/>
  </w:num>
  <w:num w:numId="20">
    <w:abstractNumId w:val="45"/>
  </w:num>
  <w:num w:numId="21">
    <w:abstractNumId w:val="46"/>
  </w:num>
  <w:num w:numId="22">
    <w:abstractNumId w:val="27"/>
  </w:num>
  <w:num w:numId="23">
    <w:abstractNumId w:val="42"/>
  </w:num>
  <w:num w:numId="24">
    <w:abstractNumId w:val="49"/>
  </w:num>
  <w:num w:numId="25">
    <w:abstractNumId w:val="43"/>
  </w:num>
  <w:num w:numId="26">
    <w:abstractNumId w:val="28"/>
  </w:num>
  <w:num w:numId="27">
    <w:abstractNumId w:val="40"/>
  </w:num>
  <w:num w:numId="28">
    <w:abstractNumId w:val="30"/>
  </w:num>
  <w:num w:numId="29">
    <w:abstractNumId w:val="10"/>
  </w:num>
  <w:num w:numId="30">
    <w:abstractNumId w:val="39"/>
  </w:num>
  <w:num w:numId="31">
    <w:abstractNumId w:val="21"/>
  </w:num>
  <w:num w:numId="32">
    <w:abstractNumId w:val="26"/>
  </w:num>
  <w:num w:numId="33">
    <w:abstractNumId w:val="35"/>
  </w:num>
  <w:num w:numId="34">
    <w:abstractNumId w:val="51"/>
  </w:num>
  <w:num w:numId="35">
    <w:abstractNumId w:val="15"/>
  </w:num>
  <w:num w:numId="36">
    <w:abstractNumId w:val="23"/>
  </w:num>
  <w:num w:numId="37">
    <w:abstractNumId w:val="36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2"/>
  </w:num>
  <w:num w:numId="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sqwFAPmKLoQ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4C6F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64A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238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675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016"/>
    <w:rsid w:val="0028516D"/>
    <w:rsid w:val="002855C3"/>
    <w:rsid w:val="002865F9"/>
    <w:rsid w:val="00286612"/>
    <w:rsid w:val="002868BB"/>
    <w:rsid w:val="0028699C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3CE"/>
    <w:rsid w:val="00313AB4"/>
    <w:rsid w:val="003142CE"/>
    <w:rsid w:val="00314346"/>
    <w:rsid w:val="00314511"/>
    <w:rsid w:val="003147B2"/>
    <w:rsid w:val="00315C28"/>
    <w:rsid w:val="00315E31"/>
    <w:rsid w:val="003166EA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80B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475F2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2BB9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77E5F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125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3FB1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5E99"/>
    <w:rsid w:val="00486279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446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E7472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41E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5CEF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3FC1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3EB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0E9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3EE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D7A03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17E42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284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15BA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5422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592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631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3DA9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211F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97C8B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003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294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1BE8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35B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729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5839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8BC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4A71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5C9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5DCE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5AA2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4DF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08DC11-672B-4A60-A716-005031A6FA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Wiesława Krasuska</cp:lastModifiedBy>
  <cp:revision>4</cp:revision>
  <cp:lastPrinted>2020-06-17T07:55:00Z</cp:lastPrinted>
  <dcterms:created xsi:type="dcterms:W3CDTF">2024-03-06T12:33:00Z</dcterms:created>
  <dcterms:modified xsi:type="dcterms:W3CDTF">2024-03-06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